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37E0F" w14:textId="77777777" w:rsidR="00BF0D57" w:rsidRDefault="00812972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 w:rsidRPr="00BF0D57">
        <w:rPr>
          <w:rFonts w:ascii="Arial" w:eastAsia="Times New Roman" w:hAnsi="Arial" w:cs="Arial"/>
          <w:b/>
          <w:bCs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189A648" wp14:editId="48BCFAC3">
                <wp:simplePos x="0" y="0"/>
                <wp:positionH relativeFrom="margin">
                  <wp:posOffset>2711450</wp:posOffset>
                </wp:positionH>
                <wp:positionV relativeFrom="margin">
                  <wp:posOffset>-339725</wp:posOffset>
                </wp:positionV>
                <wp:extent cx="1755775" cy="1022985"/>
                <wp:effectExtent l="0" t="0" r="0" b="5715"/>
                <wp:wrapSquare wrapText="bothSides"/>
                <wp:docPr id="11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5775" cy="1022985"/>
                          <a:chOff x="0" y="0"/>
                          <a:chExt cx="2715075" cy="1747438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/>
                          <a:srcRect l="8634" t="5131" r="9243"/>
                          <a:stretch/>
                        </pic:blipFill>
                        <pic:spPr>
                          <a:xfrm rot="21417426">
                            <a:off x="188073" y="203752"/>
                            <a:ext cx="2269202" cy="13155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2560320" cy="31699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154755" y="1430446"/>
                            <a:ext cx="2560320" cy="31699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 rot="16200000">
                            <a:off x="-441181" y="758174"/>
                            <a:ext cx="1089071" cy="20670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 rot="16200000">
                            <a:off x="1942883" y="763741"/>
                            <a:ext cx="1113454" cy="2199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B92B80" id="Group 10" o:spid="_x0000_s1026" style="position:absolute;margin-left:213.5pt;margin-top:-26.75pt;width:138.25pt;height:80.55pt;z-index:251663360;mso-position-horizontal-relative:margin;mso-position-vertical-relative:margin;mso-width-relative:margin;mso-height-relative:margin" coordsize="27150,174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1880;top:2037;width:22692;height:13156;rotation:-19941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ObhADCAAAA2gAAAA8AAABkcnMvZG93bnJldi54bWxEj0FrwkAUhO8F/8PyBG91o4e2RFcJQsCL&#10;lWopentkn0lI9m3YXWP8964g9DjMzDfMcj2YVvTkfG1ZwWyagCAurK65VPB7zN+/QPiArLG1TAru&#10;5GG9Gr0tMdX2xj/UH0IpIoR9igqqELpUSl9UZNBPbUccvYt1BkOUrpTa4S3CTSvnSfIhDdYcFyrs&#10;aFNR0RyuRsFf35wy18zy7We+232z3Gfno1RqMh6yBYhAQ/gPv9pbrWAOzyvxBsjV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Tm4QAwgAAANoAAAAPAAAAAAAAAAAAAAAAAJ8C&#10;AABkcnMvZG93bnJldi54bWxQSwUGAAAAAAQABAD3AAAAjgMAAAAA&#10;">
                  <v:imagedata r:id="rId5" o:title="" croptop="3363f" cropleft="5658f" cropright="6057f"/>
                  <v:path arrowok="t"/>
                </v:shape>
                <v:rect id="Rectangle 3" o:spid="_x0000_s1028" style="position:absolute;width:25603;height:31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KCIMMA&#10;AADaAAAADwAAAGRycy9kb3ducmV2LnhtbESPQWsCMRSE74X+h/AKvRTN2kApq1FsoeDFg1akx8fm&#10;uQluXpZN3F37641Q6HGYmW+YxWr0jeipiy6whtm0AEFcBeO41nD4/pq8g4gJ2WATmDRcKcJq+fiw&#10;wNKEgXfU71MtMoRjiRpsSm0pZawseYzT0BJn7xQ6jynLrpamwyHDfSNfi+JNenScFyy29GmpOu8v&#10;XsP2qtSmf1Hn4eBU7X7lz8fRBq2fn8b1HESiMf2H/9obo0HB/Uq+AXJ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XKCIMMAAADaAAAADwAAAAAAAAAAAAAAAACYAgAAZHJzL2Rv&#10;d25yZXYueG1sUEsFBgAAAAAEAAQA9QAAAIgDAAAAAA==&#10;" fillcolor="white [3212]" stroked="f" strokeweight="1pt"/>
                <v:rect id="Rectangle 4" o:spid="_x0000_s1029" style="position:absolute;left:1547;top:14304;width:25603;height:31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saVMQA&#10;AADaAAAADwAAAGRycy9kb3ducmV2LnhtbESPT2sCMRTE74V+h/AKXopmdYvI1ihaKHjpwT+Ix8fm&#10;dRPcvCybuLv20zcFocdhZn7DLNeDq0VHbbCeFUwnGQji0mvLlYLT8XO8ABEissbaMym4U4D16vlp&#10;iYX2Pe+pO8RKJAiHAhWYGJtCylAachgmviFO3rdvHcYk20rqFvsEd7WcZdlcOrScFgw29GGovB5u&#10;TsHXPc933Wt+7U82r+yPvGzPxis1ehk27yAiDfE//GjvtII3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qbGlTEAAAA2gAAAA8AAAAAAAAAAAAAAAAAmAIAAGRycy9k&#10;b3ducmV2LnhtbFBLBQYAAAAABAAEAPUAAACJAwAAAAA=&#10;" fillcolor="white [3212]" stroked="f" strokeweight="1pt"/>
                <v:rect id="Rectangle 5" o:spid="_x0000_s1030" style="position:absolute;left:-4412;top:7581;width:10891;height:2067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OU28QA&#10;AADaAAAADwAAAGRycy9kb3ducmV2LnhtbESP3WoCMRSE7wu+QziF3pSaVWiRrVFU0CoUxJ8HOG6O&#10;m6WbkyWJ6+7bN0Khl8PMfMNM552tRUs+VI4VjIYZCOLC6YpLBefT+m0CIkRkjbVjUtBTgPls8DTF&#10;XLs7H6g9xlIkCIccFZgYm1zKUBiyGIauIU7e1XmLMUlfSu3xnuC2luMs+5AWK04LBhtaGSp+jjer&#10;4Is3y1P13S/OW//amev+smv7i1Ivz93iE0SkLv6H/9pbreAdHlfSDZC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TlNvEAAAA2gAAAA8AAAAAAAAAAAAAAAAAmAIAAGRycy9k&#10;b3ducmV2LnhtbFBLBQYAAAAABAAEAPUAAACJAwAAAAA=&#10;" fillcolor="white [3212]" stroked="f" strokeweight="1pt"/>
                <v:rect id="Rectangle 6" o:spid="_x0000_s1031" style="position:absolute;left:19428;top:7637;width:11135;height:2199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EKrMMA&#10;AADaAAAADwAAAGRycy9kb3ducmV2LnhtbESP3WoCMRSE7wXfIRyhN6LZ9kJkNYoKthYK4s8DHDfH&#10;zeLmZEnSdfftm0Khl8PMfMMs152tRUs+VI4VvE4zEMSF0xWXCq6X/WQOIkRkjbVjUtBTgPVqOFhi&#10;rt2TT9SeYykShEOOCkyMTS5lKAxZDFPXECfv7rzFmKQvpfb4THBby7csm0mLFacFgw3tDBWP87dV&#10;8MHv20v11W+uBz/uzP14+2z7m1Ivo26zABGpi//hv/ZBK5jB75V0A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sEKrMMAAADaAAAADwAAAAAAAAAAAAAAAACYAgAAZHJzL2Rv&#10;d25yZXYueG1sUEsFBgAAAAAEAAQA9QAAAIgDAAAAAA==&#10;" fillcolor="white [3212]" stroked="f" strokeweight="1pt"/>
                <w10:wrap type="square" anchorx="margin" anchory="margin"/>
              </v:group>
            </w:pict>
          </mc:Fallback>
        </mc:AlternateContent>
      </w:r>
      <w:r w:rsidRPr="00242F3B">
        <w:rPr>
          <w:rFonts w:ascii="Arial" w:eastAsia="Times New Roman" w:hAnsi="Arial" w:cs="Arial"/>
          <w:noProof/>
          <w:sz w:val="56"/>
          <w:szCs w:val="56"/>
        </w:rPr>
        <w:drawing>
          <wp:anchor distT="0" distB="0" distL="114300" distR="114300" simplePos="0" relativeHeight="251661312" behindDoc="0" locked="0" layoutInCell="1" allowOverlap="1" wp14:anchorId="14ECE62E" wp14:editId="5F47364B">
            <wp:simplePos x="0" y="0"/>
            <wp:positionH relativeFrom="margin">
              <wp:posOffset>58420</wp:posOffset>
            </wp:positionH>
            <wp:positionV relativeFrom="margin">
              <wp:posOffset>-177165</wp:posOffset>
            </wp:positionV>
            <wp:extent cx="1049655" cy="1090930"/>
            <wp:effectExtent l="0" t="0" r="0" b="0"/>
            <wp:wrapSquare wrapText="bothSides"/>
            <wp:docPr id="1" name="Picture 10" descr="http://www.cyrandcyrrootsreunion.com/images/clip_art_pictures_from_the_American_Legion_0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0" descr="http://www.cyrandcyrrootsreunion.com/images/clip_art_pictures_from_the_American_Legion_029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1090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9FAD54E" wp14:editId="36D5E70E">
            <wp:simplePos x="0" y="0"/>
            <wp:positionH relativeFrom="margin">
              <wp:posOffset>5725795</wp:posOffset>
            </wp:positionH>
            <wp:positionV relativeFrom="margin">
              <wp:posOffset>-177165</wp:posOffset>
            </wp:positionV>
            <wp:extent cx="1210310" cy="988695"/>
            <wp:effectExtent l="0" t="0" r="8890" b="1905"/>
            <wp:wrapSquare wrapText="bothSides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310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0804AE" w14:textId="77777777" w:rsidR="00767D98" w:rsidRDefault="00BF0D57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>
        <w:rPr>
          <w:rFonts w:ascii="Arial" w:eastAsia="Times New Roman" w:hAnsi="Arial" w:cs="Arial"/>
          <w:b/>
          <w:bCs/>
          <w:sz w:val="56"/>
          <w:szCs w:val="56"/>
        </w:rPr>
        <w:t>Williamson</w:t>
      </w:r>
    </w:p>
    <w:p w14:paraId="4CA84B2C" w14:textId="77777777" w:rsidR="007C48BF" w:rsidRDefault="007C48BF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 w:rsidRPr="00242F3B">
        <w:rPr>
          <w:rFonts w:ascii="Arial" w:eastAsia="Times New Roman" w:hAnsi="Arial" w:cs="Arial"/>
          <w:b/>
          <w:bCs/>
          <w:sz w:val="56"/>
          <w:szCs w:val="56"/>
        </w:rPr>
        <w:t>5</w:t>
      </w:r>
      <w:r w:rsidR="00985A63">
        <w:rPr>
          <w:rFonts w:ascii="Arial" w:eastAsia="Times New Roman" w:hAnsi="Arial" w:cs="Arial"/>
          <w:b/>
          <w:bCs/>
          <w:sz w:val="56"/>
          <w:szCs w:val="56"/>
        </w:rPr>
        <w:t>K</w:t>
      </w:r>
      <w:r w:rsidRPr="00242F3B">
        <w:rPr>
          <w:rFonts w:ascii="Arial" w:eastAsia="Times New Roman" w:hAnsi="Arial" w:cs="Arial"/>
          <w:b/>
          <w:bCs/>
          <w:sz w:val="56"/>
          <w:szCs w:val="56"/>
        </w:rPr>
        <w:t xml:space="preserve">/10K </w:t>
      </w:r>
      <w:r w:rsidR="00BF0D57">
        <w:rPr>
          <w:rFonts w:ascii="Arial" w:eastAsia="Times New Roman" w:hAnsi="Arial" w:cs="Arial"/>
          <w:b/>
          <w:bCs/>
          <w:sz w:val="56"/>
          <w:szCs w:val="56"/>
        </w:rPr>
        <w:t xml:space="preserve">Fun </w:t>
      </w:r>
      <w:r w:rsidR="00D774E8">
        <w:rPr>
          <w:rFonts w:ascii="Arial" w:eastAsia="Times New Roman" w:hAnsi="Arial" w:cs="Arial"/>
          <w:b/>
          <w:bCs/>
          <w:sz w:val="56"/>
          <w:szCs w:val="56"/>
        </w:rPr>
        <w:t>Run/Walk</w:t>
      </w:r>
    </w:p>
    <w:p w14:paraId="6F58A728" w14:textId="77777777" w:rsidR="00490E92" w:rsidRDefault="00BF0D57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>
        <w:rPr>
          <w:rFonts w:ascii="Arial" w:eastAsia="Times New Roman" w:hAnsi="Arial" w:cs="Arial"/>
          <w:b/>
          <w:bCs/>
          <w:sz w:val="56"/>
          <w:szCs w:val="56"/>
        </w:rPr>
        <w:t xml:space="preserve">Honoring Our </w:t>
      </w:r>
      <w:r w:rsidR="00EC7D1E">
        <w:rPr>
          <w:rFonts w:ascii="Arial" w:eastAsia="Times New Roman" w:hAnsi="Arial" w:cs="Arial"/>
          <w:b/>
          <w:bCs/>
          <w:sz w:val="56"/>
          <w:szCs w:val="56"/>
        </w:rPr>
        <w:t>KIA</w:t>
      </w:r>
    </w:p>
    <w:p w14:paraId="37119102" w14:textId="77777777" w:rsidR="00DD03E4" w:rsidRDefault="007C48BF" w:rsidP="00DD03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Saturday</w:t>
      </w:r>
      <w:r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, </w:t>
      </w:r>
      <w:r w:rsidR="00BF0D57">
        <w:rPr>
          <w:rFonts w:ascii="Times New Roman" w:eastAsia="Times New Roman" w:hAnsi="Times New Roman" w:cs="Times New Roman"/>
          <w:b/>
          <w:bCs/>
          <w:sz w:val="27"/>
          <w:szCs w:val="27"/>
        </w:rPr>
        <w:t>10</w:t>
      </w:r>
      <w:r w:rsidR="00490E92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</w:t>
      </w:r>
      <w:r w:rsidR="00BF0D5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ugust </w:t>
      </w:r>
      <w:r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>201</w:t>
      </w:r>
      <w:r w:rsidR="00490E92">
        <w:rPr>
          <w:rFonts w:ascii="Times New Roman" w:eastAsia="Times New Roman" w:hAnsi="Times New Roman" w:cs="Times New Roman"/>
          <w:b/>
          <w:bCs/>
          <w:sz w:val="27"/>
          <w:szCs w:val="27"/>
        </w:rPr>
        <w:t>9</w:t>
      </w:r>
    </w:p>
    <w:p w14:paraId="37F4CDB9" w14:textId="77777777" w:rsidR="00EC7D1E" w:rsidRDefault="00EC7D1E" w:rsidP="00B638ED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584FD6F" w14:textId="77777777" w:rsidR="00B638ED" w:rsidRPr="007C48BF" w:rsidRDefault="009C472A" w:rsidP="00B638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E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>vent Location:</w:t>
      </w:r>
      <w:r w:rsidR="007C48BF"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638ED">
        <w:rPr>
          <w:rFonts w:ascii="Arial" w:eastAsia="Times New Roman" w:hAnsi="Arial" w:cs="Arial"/>
          <w:sz w:val="24"/>
          <w:szCs w:val="24"/>
        </w:rPr>
        <w:t xml:space="preserve">Benson </w:t>
      </w:r>
      <w:proofErr w:type="spellStart"/>
      <w:r w:rsidR="00B638ED">
        <w:rPr>
          <w:rFonts w:ascii="Arial" w:eastAsia="Times New Roman" w:hAnsi="Arial" w:cs="Arial"/>
          <w:sz w:val="24"/>
          <w:szCs w:val="24"/>
        </w:rPr>
        <w:t>Hill</w:t>
      </w:r>
      <w:r>
        <w:rPr>
          <w:rFonts w:ascii="Arial" w:eastAsia="Times New Roman" w:hAnsi="Arial" w:cs="Arial"/>
          <w:sz w:val="24"/>
          <w:szCs w:val="24"/>
        </w:rPr>
        <w:t>e</w:t>
      </w:r>
      <w:r w:rsidR="00B638ED">
        <w:rPr>
          <w:rFonts w:ascii="Arial" w:eastAsia="Times New Roman" w:hAnsi="Arial" w:cs="Arial"/>
          <w:sz w:val="24"/>
          <w:szCs w:val="24"/>
        </w:rPr>
        <w:t>y</w:t>
      </w:r>
      <w:proofErr w:type="spellEnd"/>
      <w:r w:rsidR="00B638ED">
        <w:rPr>
          <w:rFonts w:ascii="Arial" w:eastAsia="Times New Roman" w:hAnsi="Arial" w:cs="Arial"/>
          <w:sz w:val="24"/>
          <w:szCs w:val="24"/>
        </w:rPr>
        <w:t xml:space="preserve"> Park Pavilion (City of Williamson Fitness Park), Zebulon Rd, Williamson, GA.</w:t>
      </w:r>
    </w:p>
    <w:p w14:paraId="19FB7341" w14:textId="77777777" w:rsidR="00BD3F20" w:rsidRPr="00D774E8" w:rsidRDefault="00D774E8" w:rsidP="00BD3F20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R/W</w:t>
      </w:r>
      <w:r w:rsidR="00BD3F20" w:rsidRPr="00D774E8">
        <w:rPr>
          <w:rFonts w:ascii="Arial" w:eastAsia="Times New Roman" w:hAnsi="Arial" w:cs="Arial"/>
          <w:b/>
          <w:bCs/>
          <w:sz w:val="24"/>
          <w:szCs w:val="24"/>
        </w:rPr>
        <w:t xml:space="preserve"> start window: </w:t>
      </w:r>
      <w:r w:rsidR="00B638ED">
        <w:rPr>
          <w:rFonts w:ascii="Arial" w:eastAsia="Times New Roman" w:hAnsi="Arial" w:cs="Arial"/>
          <w:bCs/>
          <w:sz w:val="24"/>
          <w:szCs w:val="24"/>
        </w:rPr>
        <w:t>7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:</w:t>
      </w:r>
      <w:r w:rsidR="00B638ED">
        <w:rPr>
          <w:rFonts w:ascii="Arial" w:eastAsia="Times New Roman" w:hAnsi="Arial" w:cs="Arial"/>
          <w:bCs/>
          <w:sz w:val="24"/>
          <w:szCs w:val="24"/>
        </w:rPr>
        <w:t>3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0-1</w:t>
      </w:r>
      <w:r w:rsidR="00B638ED">
        <w:rPr>
          <w:rFonts w:ascii="Arial" w:eastAsia="Times New Roman" w:hAnsi="Arial" w:cs="Arial"/>
          <w:bCs/>
          <w:sz w:val="24"/>
          <w:szCs w:val="24"/>
        </w:rPr>
        <w:t>0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:00 a.m.</w:t>
      </w:r>
    </w:p>
    <w:p w14:paraId="5E81359D" w14:textId="77777777" w:rsidR="007C48BF" w:rsidRPr="007C48BF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638ED" w:rsidRPr="00116361">
        <w:rPr>
          <w:rFonts w:ascii="Arial" w:eastAsia="Times New Roman" w:hAnsi="Arial" w:cs="Arial"/>
          <w:sz w:val="24"/>
          <w:szCs w:val="24"/>
        </w:rPr>
        <w:t xml:space="preserve">5K </w:t>
      </w:r>
      <w:r w:rsidR="00B638ED">
        <w:rPr>
          <w:rFonts w:ascii="Arial" w:eastAsia="Times New Roman" w:hAnsi="Arial" w:cs="Arial"/>
          <w:sz w:val="24"/>
          <w:szCs w:val="24"/>
        </w:rPr>
        <w:t>and 10K routes are generally flat.  There are paved roads, mowed grass pathways, and trails; and some small hills.</w:t>
      </w:r>
    </w:p>
    <w:p w14:paraId="1DF2C04C" w14:textId="77777777" w:rsidR="00B638ED" w:rsidRDefault="00B437C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Souvenir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>:</w:t>
      </w:r>
      <w:r w:rsidR="007C48BF"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7C48BF" w:rsidRPr="00116361">
        <w:rPr>
          <w:rFonts w:ascii="Arial" w:eastAsia="Times New Roman" w:hAnsi="Arial" w:cs="Arial"/>
          <w:sz w:val="24"/>
          <w:szCs w:val="24"/>
        </w:rPr>
        <w:t>Every</w:t>
      </w:r>
      <w:r w:rsidR="00242F3B" w:rsidRPr="00116361">
        <w:rPr>
          <w:rFonts w:ascii="Arial" w:eastAsia="Times New Roman" w:hAnsi="Arial" w:cs="Arial"/>
          <w:sz w:val="24"/>
          <w:szCs w:val="24"/>
        </w:rPr>
        <w:t xml:space="preserve"> regist</w:t>
      </w:r>
      <w:r w:rsidR="00FA47A8">
        <w:rPr>
          <w:rFonts w:ascii="Arial" w:eastAsia="Times New Roman" w:hAnsi="Arial" w:cs="Arial"/>
          <w:sz w:val="24"/>
          <w:szCs w:val="24"/>
        </w:rPr>
        <w:t xml:space="preserve">ered participant gets a T-shirt. </w:t>
      </w:r>
    </w:p>
    <w:p w14:paraId="04C7EB8B" w14:textId="77777777" w:rsidR="007C48BF" w:rsidRPr="007C48BF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Proceeds:</w:t>
      </w:r>
      <w:r w:rsidRPr="007C48BF">
        <w:rPr>
          <w:rFonts w:ascii="Arial" w:eastAsia="Times New Roman" w:hAnsi="Arial" w:cs="Arial"/>
          <w:sz w:val="24"/>
          <w:szCs w:val="24"/>
        </w:rPr>
        <w:t xml:space="preserve"> Benefit</w:t>
      </w:r>
      <w:r w:rsidR="00242F3B" w:rsidRPr="00116361">
        <w:rPr>
          <w:rFonts w:ascii="Arial" w:eastAsia="Times New Roman" w:hAnsi="Arial" w:cs="Arial"/>
          <w:sz w:val="24"/>
          <w:szCs w:val="24"/>
        </w:rPr>
        <w:t>s</w:t>
      </w:r>
      <w:r w:rsidRPr="007C48BF">
        <w:rPr>
          <w:rFonts w:ascii="Arial" w:eastAsia="Times New Roman" w:hAnsi="Arial" w:cs="Arial"/>
          <w:sz w:val="24"/>
          <w:szCs w:val="24"/>
        </w:rPr>
        <w:t xml:space="preserve"> the </w:t>
      </w:r>
      <w:r w:rsidR="00490E92" w:rsidRPr="00116361">
        <w:rPr>
          <w:rFonts w:ascii="Arial" w:eastAsia="Times New Roman" w:hAnsi="Arial" w:cs="Arial"/>
          <w:sz w:val="24"/>
          <w:szCs w:val="24"/>
        </w:rPr>
        <w:t xml:space="preserve">Pike County </w:t>
      </w:r>
      <w:r w:rsidR="00B638ED">
        <w:rPr>
          <w:rFonts w:ascii="Arial" w:eastAsia="Times New Roman" w:hAnsi="Arial" w:cs="Arial"/>
          <w:sz w:val="24"/>
          <w:szCs w:val="24"/>
        </w:rPr>
        <w:t xml:space="preserve">Memorial Annex and Induction Ceremony </w:t>
      </w:r>
    </w:p>
    <w:p w14:paraId="04A3F55D" w14:textId="77777777" w:rsidR="00377BF7" w:rsidRDefault="007C48BF" w:rsidP="00377BF7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Entry Cost informa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437CF">
        <w:rPr>
          <w:rFonts w:ascii="Arial" w:eastAsia="Times New Roman" w:hAnsi="Arial" w:cs="Arial"/>
          <w:sz w:val="24"/>
          <w:szCs w:val="24"/>
        </w:rPr>
        <w:t xml:space="preserve">Early pre-registration: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="00242F3B" w:rsidRPr="00116361">
        <w:rPr>
          <w:rFonts w:ascii="Arial" w:eastAsia="Times New Roman" w:hAnsi="Arial" w:cs="Arial"/>
          <w:sz w:val="24"/>
          <w:szCs w:val="24"/>
        </w:rPr>
        <w:t>25 with T-shirt</w:t>
      </w:r>
      <w:r w:rsidR="00B437CF">
        <w:rPr>
          <w:rFonts w:ascii="Arial" w:eastAsia="Times New Roman" w:hAnsi="Arial" w:cs="Arial"/>
          <w:sz w:val="24"/>
          <w:szCs w:val="24"/>
        </w:rPr>
        <w:t>.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437CF">
        <w:rPr>
          <w:rFonts w:ascii="Arial" w:eastAsia="Times New Roman" w:hAnsi="Arial" w:cs="Arial"/>
          <w:sz w:val="24"/>
          <w:szCs w:val="24"/>
        </w:rPr>
        <w:t xml:space="preserve">Late registration: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="00242F3B" w:rsidRPr="00116361">
        <w:rPr>
          <w:rFonts w:ascii="Arial" w:eastAsia="Times New Roman" w:hAnsi="Arial" w:cs="Arial"/>
          <w:sz w:val="24"/>
          <w:szCs w:val="24"/>
        </w:rPr>
        <w:t>35</w:t>
      </w:r>
      <w:r w:rsidRPr="007C48BF">
        <w:rPr>
          <w:rFonts w:ascii="Arial" w:eastAsia="Times New Roman" w:hAnsi="Arial" w:cs="Arial"/>
          <w:sz w:val="24"/>
          <w:szCs w:val="24"/>
        </w:rPr>
        <w:t xml:space="preserve"> after </w:t>
      </w:r>
      <w:r w:rsidR="00490E92">
        <w:rPr>
          <w:rFonts w:ascii="Arial" w:eastAsia="Times New Roman" w:hAnsi="Arial" w:cs="Arial"/>
          <w:sz w:val="24"/>
          <w:szCs w:val="24"/>
        </w:rPr>
        <w:t>20</w:t>
      </w:r>
      <w:r w:rsidR="00FA47A8">
        <w:rPr>
          <w:rFonts w:ascii="Arial" w:eastAsia="Times New Roman" w:hAnsi="Arial" w:cs="Arial"/>
          <w:sz w:val="24"/>
          <w:szCs w:val="24"/>
        </w:rPr>
        <w:t xml:space="preserve"> April</w:t>
      </w:r>
      <w:r w:rsidRPr="007C48BF">
        <w:rPr>
          <w:rFonts w:ascii="Arial" w:eastAsia="Times New Roman" w:hAnsi="Arial" w:cs="Arial"/>
          <w:sz w:val="24"/>
          <w:szCs w:val="24"/>
        </w:rPr>
        <w:t>, 201</w:t>
      </w:r>
      <w:r w:rsidR="00490E92">
        <w:rPr>
          <w:rFonts w:ascii="Arial" w:eastAsia="Times New Roman" w:hAnsi="Arial" w:cs="Arial"/>
          <w:sz w:val="24"/>
          <w:szCs w:val="24"/>
        </w:rPr>
        <w:t>9</w:t>
      </w:r>
      <w:r w:rsidR="00B437CF">
        <w:rPr>
          <w:rFonts w:ascii="Arial" w:eastAsia="Times New Roman" w:hAnsi="Arial" w:cs="Arial"/>
          <w:sz w:val="24"/>
          <w:szCs w:val="24"/>
        </w:rPr>
        <w:t xml:space="preserve"> and day of event.  </w:t>
      </w:r>
      <w:r w:rsidR="00377BF7">
        <w:rPr>
          <w:rFonts w:ascii="Arial" w:eastAsia="Times New Roman" w:hAnsi="Arial" w:cs="Arial"/>
          <w:sz w:val="24"/>
          <w:szCs w:val="24"/>
        </w:rPr>
        <w:t xml:space="preserve">All who register will get a T-shirt and event snacks and beverages.  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>Those who register</w:t>
      </w:r>
      <w:r w:rsidR="00377BF7">
        <w:rPr>
          <w:rFonts w:ascii="Arial" w:eastAsia="Times New Roman" w:hAnsi="Arial" w:cs="Arial"/>
          <w:bCs/>
          <w:sz w:val="24"/>
          <w:szCs w:val="24"/>
        </w:rPr>
        <w:t>ed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 xml:space="preserve">, but could not attend, T-shirt will be </w:t>
      </w:r>
      <w:r w:rsidR="00377BF7">
        <w:rPr>
          <w:rFonts w:ascii="Arial" w:eastAsia="Times New Roman" w:hAnsi="Arial" w:cs="Arial"/>
          <w:bCs/>
          <w:sz w:val="24"/>
          <w:szCs w:val="24"/>
        </w:rPr>
        <w:t>delivered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>.</w:t>
      </w:r>
      <w:r w:rsidR="00377BF7">
        <w:rPr>
          <w:rFonts w:ascii="Arial" w:eastAsia="Times New Roman" w:hAnsi="Arial" w:cs="Arial"/>
          <w:bCs/>
          <w:sz w:val="24"/>
          <w:szCs w:val="24"/>
        </w:rPr>
        <w:t xml:space="preserve"> Extra T-shirt: $10.</w:t>
      </w:r>
    </w:p>
    <w:p w14:paraId="2108974D" w14:textId="77777777" w:rsidR="00377BF7" w:rsidRDefault="00377BF7" w:rsidP="00377BF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Honor a deceased Veteran with his/her name on back of T-shirt</w:t>
      </w:r>
      <w:r w:rsidR="00EC7D1E">
        <w:rPr>
          <w:rFonts w:ascii="Arial" w:eastAsia="Times New Roman" w:hAnsi="Arial" w:cs="Arial"/>
          <w:sz w:val="24"/>
          <w:szCs w:val="24"/>
        </w:rPr>
        <w:t xml:space="preserve"> with </w:t>
      </w:r>
      <w:r>
        <w:rPr>
          <w:rFonts w:ascii="Arial" w:eastAsia="Times New Roman" w:hAnsi="Arial" w:cs="Arial"/>
          <w:sz w:val="24"/>
          <w:szCs w:val="24"/>
        </w:rPr>
        <w:t>donation of $50.</w:t>
      </w:r>
    </w:p>
    <w:p w14:paraId="61A12662" w14:textId="77777777" w:rsidR="0094623C" w:rsidRDefault="007C48BF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Make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>c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hecks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>to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242F3B" w:rsidRPr="00116361">
        <w:rPr>
          <w:rFonts w:ascii="Arial" w:eastAsia="Times New Roman" w:hAnsi="Arial" w:cs="Arial"/>
          <w:sz w:val="24"/>
          <w:szCs w:val="24"/>
        </w:rPr>
        <w:t>Pike County American Legion Post 197</w:t>
      </w:r>
      <w:r w:rsidR="00E5020D">
        <w:rPr>
          <w:rFonts w:ascii="Arial" w:eastAsia="Times New Roman" w:hAnsi="Arial" w:cs="Arial"/>
          <w:sz w:val="24"/>
          <w:szCs w:val="24"/>
        </w:rPr>
        <w:t xml:space="preserve"> a</w:t>
      </w:r>
      <w:r w:rsidRPr="007C48BF">
        <w:rPr>
          <w:rFonts w:ascii="Arial" w:eastAsia="Times New Roman" w:hAnsi="Arial" w:cs="Arial"/>
          <w:sz w:val="24"/>
          <w:szCs w:val="24"/>
        </w:rPr>
        <w:t xml:space="preserve">nd mail </w:t>
      </w:r>
      <w:r w:rsidR="00E5020D">
        <w:rPr>
          <w:rFonts w:ascii="Arial" w:eastAsia="Times New Roman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eastAsia="Times New Roman" w:hAnsi="Arial" w:cs="Arial"/>
          <w:sz w:val="24"/>
          <w:szCs w:val="24"/>
        </w:rPr>
        <w:t xml:space="preserve">to: </w:t>
      </w:r>
      <w:r w:rsidR="00444100">
        <w:rPr>
          <w:rFonts w:ascii="Arial" w:eastAsia="Times New Roman" w:hAnsi="Arial" w:cs="Arial"/>
          <w:sz w:val="24"/>
          <w:szCs w:val="24"/>
        </w:rPr>
        <w:t xml:space="preserve">Event Director, </w:t>
      </w:r>
      <w:r w:rsidR="00336F9A">
        <w:rPr>
          <w:rFonts w:ascii="Arial" w:eastAsia="Times New Roman" w:hAnsi="Arial" w:cs="Arial"/>
          <w:sz w:val="24"/>
          <w:szCs w:val="24"/>
        </w:rPr>
        <w:t>ATTN:</w:t>
      </w:r>
      <w:r w:rsidR="00444100">
        <w:rPr>
          <w:rFonts w:ascii="Arial" w:eastAsia="Times New Roman" w:hAnsi="Arial" w:cs="Arial"/>
          <w:sz w:val="24"/>
          <w:szCs w:val="24"/>
        </w:rPr>
        <w:t xml:space="preserve"> Bryan Richardson, 1067 Strickland Road, Concord, GA  30206.</w:t>
      </w:r>
    </w:p>
    <w:p w14:paraId="7E4A6D64" w14:textId="77777777" w:rsidR="00E5020D" w:rsidRDefault="00E5020D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Questions: Contact </w:t>
      </w:r>
      <w:r w:rsidR="00490E92">
        <w:rPr>
          <w:rFonts w:ascii="Arial" w:eastAsia="Times New Roman" w:hAnsi="Arial" w:cs="Arial"/>
          <w:sz w:val="24"/>
          <w:szCs w:val="24"/>
        </w:rPr>
        <w:t xml:space="preserve">Event Director at </w:t>
      </w:r>
      <w:r>
        <w:rPr>
          <w:rFonts w:ascii="Arial" w:eastAsia="Times New Roman" w:hAnsi="Arial" w:cs="Arial"/>
          <w:sz w:val="24"/>
          <w:szCs w:val="24"/>
        </w:rPr>
        <w:t xml:space="preserve">email: </w:t>
      </w:r>
      <w:hyperlink r:id="rId8" w:history="1">
        <w:r w:rsidR="00490E92" w:rsidRPr="004C71D9">
          <w:rPr>
            <w:rStyle w:val="Hyperlink"/>
            <w:rFonts w:ascii="Arial" w:eastAsia="Times New Roman" w:hAnsi="Arial" w:cs="Arial"/>
            <w:sz w:val="24"/>
            <w:szCs w:val="24"/>
          </w:rPr>
          <w:t>rich5060@bellsouth.net</w:t>
        </w:r>
      </w:hyperlink>
      <w:r>
        <w:rPr>
          <w:rFonts w:ascii="Arial" w:eastAsia="Times New Roman" w:hAnsi="Arial" w:cs="Arial"/>
          <w:sz w:val="24"/>
          <w:szCs w:val="24"/>
        </w:rPr>
        <w:t xml:space="preserve"> </w:t>
      </w:r>
    </w:p>
    <w:p w14:paraId="085395D5" w14:textId="77777777" w:rsidR="0094623C" w:rsidRDefault="0094623C" w:rsidP="0094623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No refunds will be issued for any reason</w:t>
      </w:r>
    </w:p>
    <w:p w14:paraId="09A7D3A4" w14:textId="77777777" w:rsidR="00E5020D" w:rsidRPr="007C48BF" w:rsidRDefault="00E5020D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66EE418" w14:textId="77777777" w:rsidR="00B437CF" w:rsidRDefault="007C48BF" w:rsidP="0094623C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-----------------------detach here -----------------------</w:t>
      </w:r>
    </w:p>
    <w:p w14:paraId="673111F5" w14:textId="77777777" w:rsidR="007C48BF" w:rsidRPr="007C48BF" w:rsidRDefault="007C48BF" w:rsidP="00116361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F91D1E8" w14:textId="77777777" w:rsidR="00151D6C" w:rsidRDefault="00242F3B" w:rsidP="001163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5</w:t>
      </w:r>
      <w:r w:rsidR="00985A63">
        <w:rPr>
          <w:rFonts w:ascii="Arial" w:eastAsia="Times New Roman" w:hAnsi="Arial" w:cs="Arial"/>
          <w:b/>
          <w:bCs/>
          <w:sz w:val="24"/>
          <w:szCs w:val="24"/>
        </w:rPr>
        <w:t>K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/10K </w:t>
      </w:r>
      <w:r w:rsidR="00EC7D1E">
        <w:rPr>
          <w:rFonts w:ascii="Arial" w:eastAsia="Times New Roman" w:hAnsi="Arial" w:cs="Arial"/>
          <w:b/>
          <w:bCs/>
          <w:sz w:val="24"/>
          <w:szCs w:val="24"/>
        </w:rPr>
        <w:t xml:space="preserve">Fun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Run/Walk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>REGISTRATION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FORM </w:t>
      </w:r>
      <w:r w:rsidR="00151D6C">
        <w:rPr>
          <w:rFonts w:ascii="Times New Roman" w:eastAsia="Times New Roman" w:hAnsi="Times New Roman" w:cs="Times New Roman"/>
          <w:b/>
          <w:bCs/>
          <w:sz w:val="27"/>
          <w:szCs w:val="27"/>
        </w:rPr>
        <w:t>10 August 2019</w:t>
      </w:r>
    </w:p>
    <w:p w14:paraId="473726E8" w14:textId="2770DB17" w:rsidR="007C48BF" w:rsidRPr="007C48BF" w:rsidRDefault="007C48BF" w:rsidP="00116361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PLEASE PRINT LEGIBLY </w:t>
      </w:r>
    </w:p>
    <w:p w14:paraId="29DC660E" w14:textId="77777777" w:rsidR="00E5020D" w:rsidRDefault="00E5020D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743DD6A" w14:textId="77777777" w:rsidR="00377BF7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Name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</w:t>
      </w:r>
      <w:r w:rsidR="00116361" w:rsidRPr="00116361">
        <w:rPr>
          <w:rFonts w:ascii="Arial" w:eastAsia="Times New Roman" w:hAnsi="Arial" w:cs="Arial"/>
          <w:sz w:val="24"/>
          <w:szCs w:val="24"/>
        </w:rPr>
        <w:t>_______________________________</w:t>
      </w:r>
      <w:r w:rsidRPr="007C48BF">
        <w:rPr>
          <w:rFonts w:ascii="Arial" w:eastAsia="Times New Roman" w:hAnsi="Arial" w:cs="Arial"/>
          <w:sz w:val="24"/>
          <w:szCs w:val="24"/>
        </w:rPr>
        <w:t>_</w:t>
      </w:r>
      <w:r w:rsidR="00116361" w:rsidRPr="00116361">
        <w:rPr>
          <w:rFonts w:ascii="Arial" w:eastAsia="Times New Roman" w:hAnsi="Arial" w:cs="Arial"/>
          <w:sz w:val="24"/>
          <w:szCs w:val="24"/>
        </w:rPr>
        <w:t>___________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7C48BF">
        <w:rPr>
          <w:rFonts w:ascii="Arial" w:eastAsia="Times New Roman" w:hAnsi="Arial" w:cs="Arial"/>
          <w:sz w:val="24"/>
          <w:szCs w:val="24"/>
        </w:rPr>
        <w:br/>
        <w:t>Address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</w:t>
      </w:r>
      <w:r w:rsidR="00E5020D"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City, State</w:t>
      </w:r>
      <w:r w:rsidR="00E5020D">
        <w:rPr>
          <w:rFonts w:ascii="Arial" w:eastAsia="Times New Roman" w:hAnsi="Arial" w:cs="Arial"/>
          <w:sz w:val="24"/>
          <w:szCs w:val="24"/>
        </w:rPr>
        <w:t>,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7C48BF">
        <w:rPr>
          <w:rFonts w:ascii="Arial" w:eastAsia="Times New Roman" w:hAnsi="Arial" w:cs="Arial"/>
          <w:sz w:val="24"/>
          <w:szCs w:val="24"/>
        </w:rPr>
        <w:t>Zip</w:t>
      </w:r>
      <w:r w:rsidR="00E5020D">
        <w:rPr>
          <w:rFonts w:ascii="Arial" w:eastAsia="Times New Roman" w:hAnsi="Arial" w:cs="Arial"/>
          <w:sz w:val="24"/>
          <w:szCs w:val="24"/>
        </w:rPr>
        <w:t>code</w:t>
      </w:r>
      <w:proofErr w:type="spellEnd"/>
      <w:r w:rsidRPr="007C48BF">
        <w:rPr>
          <w:rFonts w:ascii="Arial" w:eastAsia="Times New Roman" w:hAnsi="Arial" w:cs="Arial"/>
          <w:sz w:val="24"/>
          <w:szCs w:val="24"/>
        </w:rPr>
        <w:t xml:space="preserve"> 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Phone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</w:t>
      </w:r>
      <w:r w:rsidR="00E5020D">
        <w:rPr>
          <w:rFonts w:ascii="Arial" w:eastAsia="Times New Roman" w:hAnsi="Arial" w:cs="Arial"/>
          <w:sz w:val="24"/>
          <w:szCs w:val="24"/>
        </w:rPr>
        <w:t>__</w:t>
      </w:r>
      <w:r w:rsidRPr="007C48BF">
        <w:rPr>
          <w:rFonts w:ascii="Arial" w:eastAsia="Times New Roman" w:hAnsi="Arial" w:cs="Arial"/>
          <w:sz w:val="24"/>
          <w:szCs w:val="24"/>
        </w:rPr>
        <w:t>E-mail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</w:t>
      </w:r>
      <w:r w:rsidR="006966E0"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SHIRT SIZE (circle One)</w:t>
      </w:r>
      <w:r w:rsidR="006966E0">
        <w:rPr>
          <w:rFonts w:ascii="Arial" w:eastAsia="Times New Roman" w:hAnsi="Arial" w:cs="Arial"/>
          <w:sz w:val="24"/>
          <w:szCs w:val="24"/>
        </w:rPr>
        <w:t>:</w:t>
      </w:r>
      <w:r w:rsidR="00377BF7">
        <w:rPr>
          <w:rFonts w:ascii="Arial" w:eastAsia="Times New Roman" w:hAnsi="Arial" w:cs="Arial"/>
          <w:sz w:val="24"/>
          <w:szCs w:val="24"/>
        </w:rPr>
        <w:t xml:space="preserve"> Y-Size____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S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M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L       X</w:t>
      </w:r>
      <w:r w:rsidRPr="007C48BF">
        <w:rPr>
          <w:rFonts w:ascii="Arial" w:eastAsia="Times New Roman" w:hAnsi="Arial" w:cs="Arial"/>
          <w:sz w:val="24"/>
          <w:szCs w:val="24"/>
        </w:rPr>
        <w:t>L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="00116361" w:rsidRPr="00116361">
        <w:rPr>
          <w:rFonts w:ascii="Arial" w:eastAsia="Times New Roman" w:hAnsi="Arial" w:cs="Arial"/>
          <w:sz w:val="24"/>
          <w:szCs w:val="24"/>
        </w:rPr>
        <w:t>XXL</w:t>
      </w:r>
      <w:r w:rsidR="00985A63">
        <w:rPr>
          <w:rFonts w:ascii="Arial" w:eastAsia="Times New Roman" w:hAnsi="Arial" w:cs="Arial"/>
          <w:sz w:val="24"/>
          <w:szCs w:val="24"/>
        </w:rPr>
        <w:t xml:space="preserve">       XXXL</w:t>
      </w:r>
      <w:r w:rsidRPr="007C48BF">
        <w:rPr>
          <w:rFonts w:ascii="”arial”" w:eastAsia="Times New Roman" w:hAnsi="”arial”" w:cs="Times New Roman"/>
          <w:sz w:val="24"/>
          <w:szCs w:val="24"/>
        </w:rPr>
        <w:br/>
      </w:r>
      <w:r w:rsidR="00377BF7">
        <w:rPr>
          <w:rFonts w:ascii="Arial" w:eastAsia="Times New Roman" w:hAnsi="Arial" w:cs="Arial"/>
          <w:sz w:val="24"/>
          <w:szCs w:val="24"/>
        </w:rPr>
        <w:t>Deceased Veteran</w:t>
      </w:r>
      <w:r w:rsidR="00BD3F20">
        <w:rPr>
          <w:rFonts w:ascii="Arial" w:eastAsia="Times New Roman" w:hAnsi="Arial" w:cs="Arial"/>
          <w:sz w:val="24"/>
          <w:szCs w:val="24"/>
        </w:rPr>
        <w:t>’</w:t>
      </w:r>
      <w:r w:rsidR="00377BF7">
        <w:rPr>
          <w:rFonts w:ascii="Arial" w:eastAsia="Times New Roman" w:hAnsi="Arial" w:cs="Arial"/>
          <w:sz w:val="24"/>
          <w:szCs w:val="24"/>
        </w:rPr>
        <w:t>s name to be honored:__________________________________</w:t>
      </w:r>
      <w:r w:rsidR="00BD3F20">
        <w:rPr>
          <w:rFonts w:ascii="Arial" w:eastAsia="Times New Roman" w:hAnsi="Arial" w:cs="Arial"/>
          <w:sz w:val="24"/>
          <w:szCs w:val="24"/>
        </w:rPr>
        <w:t>_</w:t>
      </w:r>
    </w:p>
    <w:p w14:paraId="5191D312" w14:textId="77777777" w:rsidR="007C48BF" w:rsidRPr="007C48BF" w:rsidRDefault="007C48BF" w:rsidP="007C48BF">
      <w:pPr>
        <w:spacing w:before="100" w:beforeAutospacing="1" w:after="100" w:afterAutospacing="1" w:line="240" w:lineRule="auto"/>
        <w:rPr>
          <w:rFonts w:ascii="”arial”" w:eastAsia="Times New Roman" w:hAnsi="”arial”" w:cs="Times New Roman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eastAsia="Times New Roman" w:hAnsi="Arial" w:cs="Arial"/>
          <w:sz w:val="15"/>
          <w:szCs w:val="15"/>
        </w:rPr>
        <w:t>In consideration of your accepting this entry,</w:t>
      </w:r>
      <w:r w:rsidR="0029423F"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I, the below signed, intending to be legally bound, for myself, my heirs,</w:t>
      </w:r>
      <w:r w:rsidR="0029423F"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 w:rsidR="00B437CF">
        <w:rPr>
          <w:rFonts w:ascii="Arial" w:eastAsia="Times New Roman" w:hAnsi="Arial" w:cs="Arial"/>
          <w:sz w:val="15"/>
          <w:szCs w:val="15"/>
        </w:rPr>
        <w:t xml:space="preserve"> fitness event</w:t>
      </w:r>
      <w:r w:rsidRPr="007C48BF">
        <w:rPr>
          <w:rFonts w:ascii="Arial" w:eastAsia="Times New Roman" w:hAnsi="Arial" w:cs="Arial"/>
          <w:sz w:val="15"/>
          <w:szCs w:val="15"/>
        </w:rPr>
        <w:t xml:space="preserve">, that I am physically fit and sufficiently trained for the </w:t>
      </w:r>
      <w:r w:rsidR="00B437CF">
        <w:rPr>
          <w:rFonts w:ascii="Arial" w:eastAsia="Times New Roman" w:hAnsi="Arial" w:cs="Arial"/>
          <w:sz w:val="15"/>
          <w:szCs w:val="15"/>
        </w:rPr>
        <w:t>distance</w:t>
      </w:r>
      <w:r w:rsidRPr="007C48BF">
        <w:rPr>
          <w:rFonts w:ascii="Arial" w:eastAsia="Times New Roman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14:paraId="625B2FC8" w14:textId="77777777" w:rsidR="007C48BF" w:rsidRPr="007C48BF" w:rsidRDefault="007C48BF" w:rsidP="007C48B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Signature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____</w:t>
      </w:r>
      <w:r w:rsidRPr="007C48BF">
        <w:rPr>
          <w:rFonts w:ascii="Arial" w:eastAsia="Times New Roman" w:hAnsi="Arial" w:cs="Arial"/>
          <w:b/>
          <w:bCs/>
          <w:sz w:val="24"/>
          <w:szCs w:val="24"/>
        </w:rPr>
        <w:t>Date</w:t>
      </w:r>
      <w:r w:rsidRPr="007C48BF">
        <w:rPr>
          <w:rFonts w:ascii="Arial" w:eastAsia="Times New Roman" w:hAnsi="Arial" w:cs="Arial"/>
          <w:sz w:val="24"/>
          <w:szCs w:val="24"/>
        </w:rPr>
        <w:t>________</w:t>
      </w:r>
      <w:r w:rsidR="00E5020D">
        <w:rPr>
          <w:rFonts w:ascii="Arial" w:eastAsia="Times New Roman" w:hAnsi="Arial" w:cs="Arial"/>
          <w:sz w:val="24"/>
          <w:szCs w:val="24"/>
        </w:rPr>
        <w:t>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F44E81E" w14:textId="77777777" w:rsidR="007C48BF" w:rsidRPr="007C48BF" w:rsidRDefault="007C48BF" w:rsidP="007C48B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</w:t>
      </w:r>
      <w:r w:rsidR="00E5020D">
        <w:rPr>
          <w:rFonts w:ascii="Arial" w:eastAsia="Times New Roman" w:hAnsi="Arial" w:cs="Arial"/>
          <w:sz w:val="24"/>
          <w:szCs w:val="24"/>
        </w:rPr>
        <w:t>_____</w:t>
      </w:r>
    </w:p>
    <w:sectPr w:rsidR="007C48BF" w:rsidRPr="007C48BF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bAwtzQ0NDU2NzZW0lEKTi0uzszPAymwqAUATkIeBiwAAAA=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055AE"/>
    <w:rsid w:val="00116361"/>
    <w:rsid w:val="001164F9"/>
    <w:rsid w:val="00123344"/>
    <w:rsid w:val="0012392C"/>
    <w:rsid w:val="0013547A"/>
    <w:rsid w:val="00141C06"/>
    <w:rsid w:val="00142AFE"/>
    <w:rsid w:val="00146C52"/>
    <w:rsid w:val="00151D6C"/>
    <w:rsid w:val="00155DDF"/>
    <w:rsid w:val="001625EE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3E04"/>
    <w:rsid w:val="00254F8D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4070"/>
    <w:rsid w:val="002E5DB8"/>
    <w:rsid w:val="002F5813"/>
    <w:rsid w:val="002F5D74"/>
    <w:rsid w:val="00302C3D"/>
    <w:rsid w:val="003063B8"/>
    <w:rsid w:val="003110FA"/>
    <w:rsid w:val="003128D9"/>
    <w:rsid w:val="00322559"/>
    <w:rsid w:val="003241F9"/>
    <w:rsid w:val="0032757E"/>
    <w:rsid w:val="0033091C"/>
    <w:rsid w:val="00332B5A"/>
    <w:rsid w:val="00332C3A"/>
    <w:rsid w:val="00336F9A"/>
    <w:rsid w:val="003412DB"/>
    <w:rsid w:val="00346A15"/>
    <w:rsid w:val="00346B22"/>
    <w:rsid w:val="00346CAA"/>
    <w:rsid w:val="00351832"/>
    <w:rsid w:val="00352C07"/>
    <w:rsid w:val="00353764"/>
    <w:rsid w:val="003618D3"/>
    <w:rsid w:val="00377BF7"/>
    <w:rsid w:val="00384E37"/>
    <w:rsid w:val="0038588E"/>
    <w:rsid w:val="003866A3"/>
    <w:rsid w:val="00391E4B"/>
    <w:rsid w:val="00392413"/>
    <w:rsid w:val="00396C54"/>
    <w:rsid w:val="00397A97"/>
    <w:rsid w:val="003A1EEE"/>
    <w:rsid w:val="003A6B42"/>
    <w:rsid w:val="003B72B4"/>
    <w:rsid w:val="003C2289"/>
    <w:rsid w:val="003D6889"/>
    <w:rsid w:val="003E0C84"/>
    <w:rsid w:val="003E7439"/>
    <w:rsid w:val="003F1EDB"/>
    <w:rsid w:val="00400794"/>
    <w:rsid w:val="004036A3"/>
    <w:rsid w:val="00406860"/>
    <w:rsid w:val="004105B6"/>
    <w:rsid w:val="00415908"/>
    <w:rsid w:val="004168C8"/>
    <w:rsid w:val="0042664D"/>
    <w:rsid w:val="00431D86"/>
    <w:rsid w:val="004371FA"/>
    <w:rsid w:val="00444100"/>
    <w:rsid w:val="00463D37"/>
    <w:rsid w:val="004750B1"/>
    <w:rsid w:val="00481C3C"/>
    <w:rsid w:val="004822B5"/>
    <w:rsid w:val="00485203"/>
    <w:rsid w:val="004900D0"/>
    <w:rsid w:val="00490E92"/>
    <w:rsid w:val="004933A3"/>
    <w:rsid w:val="0049448B"/>
    <w:rsid w:val="004950F5"/>
    <w:rsid w:val="004A13CB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41257"/>
    <w:rsid w:val="005518E5"/>
    <w:rsid w:val="0055221F"/>
    <w:rsid w:val="005527F5"/>
    <w:rsid w:val="0055612C"/>
    <w:rsid w:val="00560F0B"/>
    <w:rsid w:val="00565629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47EA"/>
    <w:rsid w:val="006F0362"/>
    <w:rsid w:val="006F0F26"/>
    <w:rsid w:val="006F3B3E"/>
    <w:rsid w:val="006F496F"/>
    <w:rsid w:val="006F6F13"/>
    <w:rsid w:val="0070447E"/>
    <w:rsid w:val="0070528E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12972"/>
    <w:rsid w:val="0082204F"/>
    <w:rsid w:val="0082360A"/>
    <w:rsid w:val="00831398"/>
    <w:rsid w:val="00836FFE"/>
    <w:rsid w:val="008371CA"/>
    <w:rsid w:val="0086283C"/>
    <w:rsid w:val="00866B7E"/>
    <w:rsid w:val="00880286"/>
    <w:rsid w:val="00884D0D"/>
    <w:rsid w:val="00885807"/>
    <w:rsid w:val="008914D4"/>
    <w:rsid w:val="008A2E9F"/>
    <w:rsid w:val="008A3F7E"/>
    <w:rsid w:val="008A4D99"/>
    <w:rsid w:val="008B36D9"/>
    <w:rsid w:val="008B48AC"/>
    <w:rsid w:val="008C41F2"/>
    <w:rsid w:val="008D202D"/>
    <w:rsid w:val="008D303B"/>
    <w:rsid w:val="008D7DBB"/>
    <w:rsid w:val="008F1E29"/>
    <w:rsid w:val="00915061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C472A"/>
    <w:rsid w:val="009D271C"/>
    <w:rsid w:val="009D28A2"/>
    <w:rsid w:val="009D33C6"/>
    <w:rsid w:val="009E07C1"/>
    <w:rsid w:val="009E2CD5"/>
    <w:rsid w:val="009F192A"/>
    <w:rsid w:val="009F623D"/>
    <w:rsid w:val="009F693E"/>
    <w:rsid w:val="00A00F01"/>
    <w:rsid w:val="00A24BD2"/>
    <w:rsid w:val="00A2605C"/>
    <w:rsid w:val="00A26C8D"/>
    <w:rsid w:val="00A30D6C"/>
    <w:rsid w:val="00A5501A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518A"/>
    <w:rsid w:val="00AC544A"/>
    <w:rsid w:val="00AC685D"/>
    <w:rsid w:val="00AC6EAE"/>
    <w:rsid w:val="00AF4C68"/>
    <w:rsid w:val="00B006FE"/>
    <w:rsid w:val="00B01455"/>
    <w:rsid w:val="00B06FD2"/>
    <w:rsid w:val="00B26FB0"/>
    <w:rsid w:val="00B34EB6"/>
    <w:rsid w:val="00B422D3"/>
    <w:rsid w:val="00B437CF"/>
    <w:rsid w:val="00B517B4"/>
    <w:rsid w:val="00B614E1"/>
    <w:rsid w:val="00B638ED"/>
    <w:rsid w:val="00B64FE8"/>
    <w:rsid w:val="00B74220"/>
    <w:rsid w:val="00B87774"/>
    <w:rsid w:val="00BA1ED0"/>
    <w:rsid w:val="00BA4247"/>
    <w:rsid w:val="00BA45A5"/>
    <w:rsid w:val="00BC169C"/>
    <w:rsid w:val="00BC56CD"/>
    <w:rsid w:val="00BD3F20"/>
    <w:rsid w:val="00BD63A0"/>
    <w:rsid w:val="00BE716B"/>
    <w:rsid w:val="00BF0D57"/>
    <w:rsid w:val="00C064DA"/>
    <w:rsid w:val="00C11C71"/>
    <w:rsid w:val="00C2413B"/>
    <w:rsid w:val="00C2594E"/>
    <w:rsid w:val="00C26580"/>
    <w:rsid w:val="00C323EE"/>
    <w:rsid w:val="00C52A6E"/>
    <w:rsid w:val="00C57B2E"/>
    <w:rsid w:val="00C77EB5"/>
    <w:rsid w:val="00C92FAD"/>
    <w:rsid w:val="00C94329"/>
    <w:rsid w:val="00C97990"/>
    <w:rsid w:val="00CA3B21"/>
    <w:rsid w:val="00CA78B6"/>
    <w:rsid w:val="00CB1932"/>
    <w:rsid w:val="00CB421E"/>
    <w:rsid w:val="00CC6CF6"/>
    <w:rsid w:val="00CC7A37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774E8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52C8"/>
    <w:rsid w:val="00DD03E4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7852"/>
    <w:rsid w:val="00E5020D"/>
    <w:rsid w:val="00E6291E"/>
    <w:rsid w:val="00E63560"/>
    <w:rsid w:val="00E65420"/>
    <w:rsid w:val="00E73AC9"/>
    <w:rsid w:val="00E96DC2"/>
    <w:rsid w:val="00EB04F9"/>
    <w:rsid w:val="00EB4AE3"/>
    <w:rsid w:val="00EC5F95"/>
    <w:rsid w:val="00EC7D1E"/>
    <w:rsid w:val="00ED2243"/>
    <w:rsid w:val="00EF4659"/>
    <w:rsid w:val="00F00B36"/>
    <w:rsid w:val="00F00D7A"/>
    <w:rsid w:val="00F02364"/>
    <w:rsid w:val="00F03191"/>
    <w:rsid w:val="00F143DE"/>
    <w:rsid w:val="00F146D6"/>
    <w:rsid w:val="00F16432"/>
    <w:rsid w:val="00F1718A"/>
    <w:rsid w:val="00F20213"/>
    <w:rsid w:val="00F217E8"/>
    <w:rsid w:val="00F23CA5"/>
    <w:rsid w:val="00F26875"/>
    <w:rsid w:val="00F2780A"/>
    <w:rsid w:val="00F331E3"/>
    <w:rsid w:val="00F4292E"/>
    <w:rsid w:val="00F54B73"/>
    <w:rsid w:val="00F567EE"/>
    <w:rsid w:val="00F5715A"/>
    <w:rsid w:val="00F60CB8"/>
    <w:rsid w:val="00F619FA"/>
    <w:rsid w:val="00F63049"/>
    <w:rsid w:val="00F646E4"/>
    <w:rsid w:val="00F8234E"/>
    <w:rsid w:val="00F82655"/>
    <w:rsid w:val="00F829B4"/>
    <w:rsid w:val="00F864B6"/>
    <w:rsid w:val="00F93919"/>
    <w:rsid w:val="00F946CB"/>
    <w:rsid w:val="00FA0D1C"/>
    <w:rsid w:val="00FA47A8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CAC37"/>
  <w15:chartTrackingRefBased/>
  <w15:docId w15:val="{5B76DBAA-C0DA-4049-8A43-3D39DA6B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48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2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h5060@bellsouth.ne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gif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Richardson</dc:creator>
  <cp:keywords/>
  <dc:description/>
  <cp:lastModifiedBy>Becky</cp:lastModifiedBy>
  <cp:revision>2</cp:revision>
  <cp:lastPrinted>2019-06-06T11:09:00Z</cp:lastPrinted>
  <dcterms:created xsi:type="dcterms:W3CDTF">2019-07-16T17:43:00Z</dcterms:created>
  <dcterms:modified xsi:type="dcterms:W3CDTF">2019-07-16T17:43:00Z</dcterms:modified>
</cp:coreProperties>
</file>